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899"/>
        <w:gridCol w:w="2899"/>
        <w:gridCol w:w="3218"/>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lastRenderedPageBreak/>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3B49D865"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0"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eastAsiaTheme="majorEastAsia" w:hAnsiTheme="majorHAnsi" w:cstheme="majorBidi"/>
                  <w:color w:val="2F5496" w:themeColor="accent1" w:themeShade="BF"/>
                  <w:sz w:val="26"/>
                  <w:szCs w:val="26"/>
                  <w:lang w:val="en-IN"/>
                </w:rPr>
                <w:t>getCities</w:t>
              </w:r>
            </w:ins>
            <w:del w:id="1"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30010725"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CB71D8"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196FFE41"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2"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hAnsiTheme="majorHAnsi"/>
                  <w:color w:val="2F5496" w:themeColor="accent1" w:themeShade="BF"/>
                  <w:lang w:val="en-IN"/>
                </w:rPr>
                <w:t>createCity</w:t>
              </w:r>
            </w:ins>
            <w:del w:id="3"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02AD5E21" w:rsidR="005F4E36" w:rsidRDefault="0004050A" w:rsidP="005D7048">
            <w:pPr>
              <w:rPr>
                <w:lang w:val="en-IN"/>
              </w:rPr>
            </w:pPr>
            <w:ins w:id="4"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5" w:author="nyadav.idmworks@outlook.com" w:date="2020-05-23T23:13:00Z">
              <w:r w:rsidRPr="0014157F">
                <w:rPr>
                  <w:rFonts w:asciiTheme="majorHAnsi" w:eastAsiaTheme="majorEastAsia" w:hAnsiTheme="majorHAnsi" w:cstheme="majorBidi"/>
                  <w:color w:val="2F5496" w:themeColor="accent1" w:themeShade="BF"/>
                  <w:sz w:val="26"/>
                  <w:szCs w:val="26"/>
                  <w:lang w:val="en-IN"/>
                  <w:rPrChange w:id="6" w:author="nyadav.idmworks@outlook.com" w:date="2020-05-23T23:12:00Z">
                    <w:rPr>
                      <w:rFonts w:ascii="JetBrains Mono" w:eastAsia="Times New Roman" w:hAnsi="JetBrains Mono" w:cs="Courier New"/>
                      <w:color w:val="067D17"/>
                      <w:sz w:val="20"/>
                      <w:szCs w:val="20"/>
                    </w:rPr>
                  </w:rPrChange>
                </w:rPr>
                <w:t>/customer/listCustomerANDVendorWithBalancePaged</w:t>
              </w:r>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DD9FD8"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7" w:author="nyadav.idmworks@outlook.com" w:date="2020-05-20T12:33:00Z">
              <w:r w:rsidR="00CB71D8">
                <w:rPr>
                  <w:lang w:val="en-IN"/>
                </w:rPr>
                <w:t>a</w:t>
              </w:r>
              <w:r w:rsidR="00CB71D8" w:rsidRPr="00CB71D8">
                <w:rPr>
                  <w:lang w:val="en-IN"/>
                  <w:rPrChange w:id="8"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738B54B3"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10" w:author="nyadav.idmworks@outlook.com" w:date="2020-05-20T12:33:00Z">
              <w:r w:rsidR="00CB71D8">
                <w:rPr>
                  <w:lang w:val="en-IN"/>
                </w:rPr>
                <w:t>d</w:t>
              </w:r>
              <w:r w:rsidR="00CB71D8" w:rsidRPr="00CB71D8">
                <w:rPr>
                  <w:rFonts w:asciiTheme="majorHAnsi" w:eastAsiaTheme="majorEastAsia" w:hAnsiTheme="majorHAnsi" w:cstheme="majorBidi"/>
                  <w:color w:val="2F5496" w:themeColor="accent1" w:themeShade="BF"/>
                  <w:sz w:val="26"/>
                  <w:szCs w:val="26"/>
                  <w:lang w:val="en-IN"/>
                </w:rPr>
                <w:t>elivery/createDelivery</w:t>
              </w:r>
            </w:ins>
            <w:del w:id="11"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308"/>
        <w:gridCol w:w="1516"/>
        <w:gridCol w:w="6192"/>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FEF075A"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12" w:author="nyadav.idmworks@outlook.com" w:date="2020-05-20T12:33:00Z">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Delivery/listDeliveriesPaged</w:t>
              </w:r>
            </w:ins>
            <w:del w:id="13"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6A1C9F67"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14" w:author="nyadav.idmworks@outlook.com" w:date="2020-05-20T12:33:00Z">
              <w:r w:rsidR="00CB71D8">
                <w:rPr>
                  <w:lang w:val="en-IN"/>
                </w:rPr>
                <w:t>a</w:t>
              </w:r>
              <w:r w:rsidR="00CB71D8" w:rsidRPr="00CB71D8">
                <w:rPr>
                  <w:lang w:val="en-IN"/>
                  <w:rPrChange w:id="1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1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081141A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CB71D8"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124"/>
        <w:gridCol w:w="1382"/>
        <w:gridCol w:w="6510"/>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436BC328"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17" w:author="nyadav.idmworks@outlook.com" w:date="2020-05-20T12:33:00Z">
              <w:r w:rsidR="00CB71D8" w:rsidRPr="009F52EF">
                <w:rPr>
                  <w:lang w:val="en-IN"/>
                </w:rPr>
                <w:t>/accounting</w:t>
              </w:r>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listPurchasesPaged</w:t>
              </w:r>
            </w:ins>
            <w:del w:id="18"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7AB7D321" w14:textId="65DA3A90"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2287176" w14:textId="6501A8BF"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273"/>
        <w:gridCol w:w="2219"/>
        <w:gridCol w:w="4524"/>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030A6E3B"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lastRenderedPageBreak/>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31D4EB58"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CB71D8"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F853CBA"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19" w:author="nyadav.idmworks@outlook.com" w:date="2020-05-20T12:33:00Z">
              <w:r w:rsidR="00CB71D8">
                <w:rPr>
                  <w:lang w:val="en-IN"/>
                </w:rPr>
                <w:t>a</w:t>
              </w:r>
              <w:r w:rsidR="00CB71D8" w:rsidRPr="000163D8">
                <w:rPr>
                  <w:lang w:val="en-IN"/>
                </w:rPr>
                <w:t>ccounting</w:t>
              </w:r>
              <w:r w:rsidR="00CB71D8" w:rsidRPr="00CB71D8">
                <w:rPr>
                  <w:rFonts w:asciiTheme="majorHAnsi" w:eastAsiaTheme="majorEastAsia" w:hAnsiTheme="majorHAnsi" w:cstheme="majorBidi"/>
                  <w:color w:val="2F5496" w:themeColor="accent1" w:themeShade="BF"/>
                  <w:sz w:val="26"/>
                  <w:szCs w:val="26"/>
                  <w:lang w:val="en-IN"/>
                </w:rPr>
                <w:t xml:space="preserve"> /searchExpenseByToPartyName</w:t>
              </w:r>
            </w:ins>
            <w:del w:id="20"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795"/>
        <w:gridCol w:w="2762"/>
        <w:gridCol w:w="3459"/>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706C5891"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1C2F8563"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1" w:author="nyadav.idmworks@outlook.com" w:date="2020-05-20T12:33:00Z">
              <w:r w:rsidR="00CB71D8">
                <w:rPr>
                  <w:lang w:val="en-IN"/>
                </w:rPr>
                <w:t>a</w:t>
              </w:r>
              <w:r w:rsidR="00CB71D8" w:rsidRPr="00CB71D8">
                <w:rPr>
                  <w:lang w:val="en-IN"/>
                  <w:rPrChange w:id="2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5DB85A3B"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CB71D8"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A120D36"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4" w:author="nyadav.idmworks@outlook.com" w:date="2020-05-20T12:33:00Z">
              <w:r w:rsidR="00CB71D8">
                <w:rPr>
                  <w:lang w:val="en-IN"/>
                </w:rPr>
                <w:t>a</w:t>
              </w:r>
              <w:r w:rsidR="00CB71D8" w:rsidRPr="00CB71D8">
                <w:rPr>
                  <w:lang w:val="en-IN"/>
                  <w:rPrChange w:id="2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537B4965" w14:textId="77777777" w:rsidR="00CB71D8" w:rsidRDefault="002D4DB5" w:rsidP="00DB2824">
            <w:pPr>
              <w:rPr>
                <w:ins w:id="27" w:author="nyadav.idmworks@outlook.com" w:date="2020-05-20T12:33: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6CCA6896" w:rsidR="00CB71D8" w:rsidDel="00CB71D8" w:rsidRDefault="00CB71D8" w:rsidP="00DB2824">
            <w:pPr>
              <w:rPr>
                <w:del w:id="28" w:author="nyadav.idmworks@outlook.com" w:date="2020-05-20T12:33:00Z"/>
                <w:lang w:val="en-IN"/>
              </w:rPr>
            </w:pPr>
            <w:ins w:id="29" w:author="nyadav.idmworks@outlook.com" w:date="2020-05-20T12:33: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30"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9F03DB9"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31" w:author="nyadav.idmworks@outlook.com" w:date="2020-05-20T12:33:00Z">
              <w:r w:rsidR="00CB71D8">
                <w:rPr>
                  <w:lang w:val="en-IN"/>
                </w:rPr>
                <w:t>a</w:t>
              </w:r>
              <w:r w:rsidR="00CB71D8" w:rsidRPr="00CB71D8">
                <w:rPr>
                  <w:lang w:val="en-IN"/>
                  <w:rPrChange w:id="3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3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5A90F445"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CB71D8"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1F0A572D"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53E35E48"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CB71D8"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2E16D4A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CB71D8"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lastRenderedPageBreak/>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684"/>
        <w:gridCol w:w="952"/>
        <w:gridCol w:w="7380"/>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679F20FE"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34" w:author="nyadav.idmworks@outlook.com" w:date="2020-05-20T12:33:00Z">
              <w:r w:rsidR="00CB71D8" w:rsidRPr="00170EA9">
                <w:rPr>
                  <w:lang w:val="en-IN"/>
                </w:rPr>
                <w:t>/</w:t>
              </w:r>
              <w:r w:rsidR="00CB71D8" w:rsidRPr="00CB71D8">
                <w:rPr>
                  <w:rFonts w:asciiTheme="majorHAnsi" w:eastAsiaTheme="majorEastAsia" w:hAnsiTheme="majorHAnsi" w:cstheme="majorBidi"/>
                  <w:color w:val="2F5496" w:themeColor="accent1" w:themeShade="BF"/>
                  <w:sz w:val="26"/>
                  <w:szCs w:val="26"/>
                  <w:lang w:val="en-IN"/>
                </w:rPr>
                <w:t>employee/listEmployeesWithBalancePaged</w:t>
              </w:r>
            </w:ins>
            <w:del w:id="35"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5D5AD164"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54A71DA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CB71D8"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19F7401A"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76C48597"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CB71D8"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002"/>
        <w:gridCol w:w="1259"/>
        <w:gridCol w:w="6755"/>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7CE4999"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36" w:author="nyadav.idmworks@outlook.com" w:date="2020-05-20T12:33:00Z">
              <w:r w:rsidR="00CB71D8" w:rsidRPr="00170EA9">
                <w:rPr>
                  <w:lang w:val="en-IN"/>
                </w:rPr>
                <w:t>/employee</w:t>
              </w:r>
              <w:r w:rsidR="00CB71D8" w:rsidRPr="00CB71D8">
                <w:rPr>
                  <w:rFonts w:asciiTheme="majorHAnsi" w:eastAsiaTheme="majorEastAsia" w:hAnsiTheme="majorHAnsi" w:cstheme="majorBidi"/>
                  <w:color w:val="2F5496" w:themeColor="accent1" w:themeShade="BF"/>
                  <w:sz w:val="26"/>
                  <w:szCs w:val="26"/>
                  <w:lang w:val="en-IN"/>
                </w:rPr>
                <w:t>/listEmpSalariesPaged</w:t>
              </w:r>
            </w:ins>
            <w:del w:id="37"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38" w:author="nyadav.idmworks@outlook.com" w:date="2020-05-24T21:11:00Z"/>
          <w:lang w:val="en-IN"/>
        </w:rPr>
      </w:pPr>
    </w:p>
    <w:p w14:paraId="4712261B" w14:textId="1AD1683A" w:rsidR="00F632A1" w:rsidRDefault="00F632A1" w:rsidP="00A761B0">
      <w:pPr>
        <w:pStyle w:val="Heading2"/>
        <w:rPr>
          <w:ins w:id="39" w:author="nyadav.idmworks@outlook.com" w:date="2020-05-24T21:11:00Z"/>
          <w:lang w:val="en-IN"/>
        </w:rPr>
        <w:pPrChange w:id="40" w:author="nyadav.idmworks@outlook.com" w:date="2020-05-24T21:38:00Z">
          <w:pPr>
            <w:pStyle w:val="Heading1"/>
          </w:pPr>
        </w:pPrChange>
      </w:pPr>
      <w:ins w:id="41" w:author="nyadav.idmworks@outlook.com" w:date="2020-05-24T21:11:00Z">
        <w:r>
          <w:rPr>
            <w:lang w:val="en-IN"/>
          </w:rPr>
          <w:t>Retail Entry</w:t>
        </w:r>
      </w:ins>
    </w:p>
    <w:p w14:paraId="6E984AAA" w14:textId="09B9C4FB" w:rsidR="00F632A1" w:rsidRDefault="00FC47EA" w:rsidP="00F632A1">
      <w:pPr>
        <w:rPr>
          <w:ins w:id="42" w:author="nyadav.idmworks@outlook.com" w:date="2020-05-24T21:36:00Z"/>
          <w:lang w:val="en-IN"/>
        </w:rPr>
      </w:pPr>
      <w:ins w:id="43"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44" w:author="nyadav.idmworks@outlook.com" w:date="2020-05-24T21:37:00Z"/>
          <w:lang w:val="en-IN"/>
        </w:rPr>
      </w:pPr>
      <w:ins w:id="45" w:author="nyadav.idmworks@outlook.com" w:date="2020-05-24T21:36:00Z">
        <w:r>
          <w:rPr>
            <w:lang w:val="en-IN"/>
          </w:rPr>
          <w:lastRenderedPageBreak/>
          <w:t xml:space="preserve">Date and Amount </w:t>
        </w:r>
      </w:ins>
      <w:ins w:id="46" w:author="nyadav.idmworks@outlook.com" w:date="2020-05-24T21:37:00Z">
        <w:r>
          <w:rPr>
            <w:lang w:val="en-IN"/>
          </w:rPr>
          <w:t>mandatory</w:t>
        </w:r>
      </w:ins>
    </w:p>
    <w:p w14:paraId="16DDB274" w14:textId="13107E05" w:rsidR="005B6E33" w:rsidRDefault="005B6E33" w:rsidP="005B6E33">
      <w:pPr>
        <w:pStyle w:val="HTMLPreformatted"/>
        <w:shd w:val="clear" w:color="auto" w:fill="FFFFFF"/>
        <w:rPr>
          <w:ins w:id="47" w:author="nyadav.idmworks@outlook.com" w:date="2020-05-24T21:38:00Z"/>
          <w:lang w:val="en-IN"/>
        </w:rPr>
      </w:pPr>
      <w:ins w:id="48" w:author="nyadav.idmworks@outlook.com" w:date="2020-05-24T21:37:00Z">
        <w:r>
          <w:rPr>
            <w:lang w:val="en-IN"/>
          </w:rPr>
          <w:t>API to Use</w:t>
        </w:r>
      </w:ins>
      <w:ins w:id="49"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r w:rsidR="00D164AD">
          <w:rPr>
            <w:lang w:val="en-IN"/>
          </w:rPr>
        </w:r>
      </w:ins>
      <w:r w:rsidR="00D164AD">
        <w:rPr>
          <w:lang w:val="en-IN"/>
        </w:rPr>
        <w:fldChar w:fldCharType="separate"/>
      </w:r>
      <w:ins w:id="50" w:author="nyadav.idmworks@outlook.com" w:date="2020-05-24T21:38:00Z">
        <w:r w:rsidR="00D164AD" w:rsidRPr="005B6E33">
          <w:rPr>
            <w:rFonts w:asciiTheme="majorHAnsi" w:eastAsiaTheme="majorEastAsia" w:hAnsiTheme="majorHAnsi" w:cstheme="majorBidi"/>
            <w:color w:val="2F5496" w:themeColor="accent1" w:themeShade="BF"/>
            <w:sz w:val="26"/>
            <w:szCs w:val="26"/>
            <w:lang w:val="en-IN"/>
            <w:rPrChange w:id="51" w:author="nyadav.idmworks@outlook.com" w:date="2020-05-24T21:38:00Z">
              <w:rPr>
                <w:rFonts w:ascii="JetBrains Mono" w:hAnsi="JetBrains Mono"/>
                <w:color w:val="067D17"/>
              </w:rPr>
            </w:rPrChange>
          </w:rPr>
          <w:t>/accounting/createRetailSale</w:t>
        </w:r>
        <w:r w:rsidR="00D164AD">
          <w:rPr>
            <w:lang w:val="en-IN"/>
          </w:rPr>
          <w:fldChar w:fldCharType="end"/>
        </w:r>
      </w:ins>
    </w:p>
    <w:p w14:paraId="21022832" w14:textId="533B5B73" w:rsidR="00962722" w:rsidRPr="00F632A1" w:rsidRDefault="00962722" w:rsidP="00F632A1">
      <w:pPr>
        <w:rPr>
          <w:ins w:id="52" w:author="nyadav.idmworks@outlook.com" w:date="2020-05-24T21:11:00Z"/>
          <w:lang w:val="en-IN"/>
        </w:rPr>
        <w:pPrChange w:id="53" w:author="nyadav.idmworks@outlook.com" w:date="2020-05-24T21:11:00Z">
          <w:pPr>
            <w:pStyle w:val="Heading1"/>
          </w:pPr>
        </w:pPrChange>
      </w:pPr>
    </w:p>
    <w:p w14:paraId="0B56E05C" w14:textId="1EE9F0E8" w:rsidR="00F632A1" w:rsidRDefault="00F632A1" w:rsidP="001F4A22">
      <w:pPr>
        <w:rPr>
          <w:ins w:id="54" w:author="nyadav.idmworks@outlook.com" w:date="2020-05-24T21:11:00Z"/>
          <w:lang w:val="en-IN"/>
        </w:rPr>
      </w:pPr>
    </w:p>
    <w:p w14:paraId="0FCBB2B3" w14:textId="77777777" w:rsidR="00F632A1" w:rsidRDefault="00F632A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55" w:name="_Ref39505862"/>
      <w:r w:rsidRPr="00620C3E">
        <w:rPr>
          <w:lang w:val="en-IN"/>
        </w:rPr>
        <w:t>/customer/create</w:t>
      </w:r>
      <w:bookmarkEnd w:id="55"/>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56" w:name="_Ref39509543"/>
      <w:r w:rsidRPr="00224ED5">
        <w:rPr>
          <w:lang w:val="en-IN"/>
        </w:rPr>
        <w:t>/accounting/createGeneralExpense</w:t>
      </w:r>
      <w:bookmarkEnd w:id="56"/>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lastRenderedPageBreak/>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lastRenderedPageBreak/>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57" w:name="_Ref39509516"/>
      <w:r w:rsidRPr="002571E1">
        <w:rPr>
          <w:lang w:val="en-IN"/>
        </w:rPr>
        <w:t>/accounting/createPurchaseEntry</w:t>
      </w:r>
      <w:bookmarkEnd w:id="57"/>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58" w:name="_Ref39509676"/>
      <w:r w:rsidRPr="00DD59A0">
        <w:rPr>
          <w:lang w:val="en-IN"/>
        </w:rPr>
        <w:t>/accounting/createInternalTransfer</w:t>
      </w:r>
      <w:bookmarkEnd w:id="58"/>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59" w:name="_Ref39509580"/>
      <w:r w:rsidRPr="005A37A8">
        <w:rPr>
          <w:lang w:val="en-IN"/>
        </w:rPr>
        <w:lastRenderedPageBreak/>
        <w:t>/accounting/createPaymentReceived</w:t>
      </w:r>
      <w:bookmarkEnd w:id="59"/>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60" w:name="_Ref39509638"/>
      <w:r w:rsidRPr="00050675">
        <w:rPr>
          <w:lang w:val="en-IN"/>
        </w:rPr>
        <w:t>/accounting/createPayToVendor</w:t>
      </w:r>
      <w:bookmarkEnd w:id="60"/>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61"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61"/>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lastRenderedPageBreak/>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lastRenderedPageBreak/>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62" w:name="_Ref39509717"/>
      <w:r w:rsidRPr="00C803B1">
        <w:rPr>
          <w:lang w:val="en-IN"/>
        </w:rPr>
        <w:t>/employee/createEmployee</w:t>
      </w:r>
      <w:bookmarkEnd w:id="62"/>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63" w:name="_Ref39509754"/>
      <w:r w:rsidRPr="001A04D4">
        <w:rPr>
          <w:lang w:val="en-IN"/>
        </w:rPr>
        <w:t>/employee/</w:t>
      </w:r>
      <w:commentRangeStart w:id="64"/>
      <w:r w:rsidRPr="001A04D4">
        <w:rPr>
          <w:lang w:val="en-IN"/>
        </w:rPr>
        <w:t>createEmpSalary</w:t>
      </w:r>
      <w:bookmarkEnd w:id="63"/>
      <w:commentRangeEnd w:id="64"/>
      <w:r w:rsidR="005B7107">
        <w:rPr>
          <w:rStyle w:val="CommentReference"/>
          <w:rFonts w:asciiTheme="minorHAnsi" w:eastAsiaTheme="minorHAnsi" w:hAnsiTheme="minorHAnsi" w:cstheme="minorBidi"/>
          <w:color w:val="auto"/>
        </w:rPr>
        <w:commentReference w:id="64"/>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65" w:name="_Ref39509775"/>
      <w:r w:rsidRPr="00E67F0A">
        <w:rPr>
          <w:lang w:val="en-IN"/>
        </w:rPr>
        <w:t>/employee/createEmpSalaryPayment</w:t>
      </w:r>
      <w:bookmarkEnd w:id="65"/>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lastRenderedPageBreak/>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lastRenderedPageBreak/>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66" w:name="_Ref39957133"/>
      <w:r w:rsidRPr="00DB2824">
        <w:rPr>
          <w:lang w:val="en-IN"/>
        </w:rPr>
        <w:t>/</w:t>
      </w:r>
      <w:r>
        <w:rPr>
          <w:lang w:val="en-IN"/>
        </w:rPr>
        <w:t>uilist</w:t>
      </w:r>
      <w:r w:rsidRPr="00DB2824">
        <w:rPr>
          <w:lang w:val="en-IN"/>
        </w:rPr>
        <w:t>/</w:t>
      </w:r>
      <w:r w:rsidRPr="00CB71D8">
        <w:rPr>
          <w:lang w:val="en-IN"/>
        </w:rPr>
        <w:t>getCities</w:t>
      </w:r>
      <w:bookmarkEnd w:id="66"/>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67" w:name="_Ref39957140"/>
      <w:r w:rsidRPr="00DB2824">
        <w:rPr>
          <w:lang w:val="en-IN"/>
        </w:rPr>
        <w:t>/</w:t>
      </w:r>
      <w:r>
        <w:rPr>
          <w:lang w:val="en-IN"/>
        </w:rPr>
        <w:t>uilist</w:t>
      </w:r>
      <w:r w:rsidRPr="00DB2824">
        <w:rPr>
          <w:lang w:val="en-IN"/>
        </w:rPr>
        <w:t>/</w:t>
      </w:r>
      <w:r w:rsidR="00A115E9" w:rsidRPr="00CB71D8">
        <w:rPr>
          <w:lang w:val="en-IN"/>
        </w:rPr>
        <w:t>createCity</w:t>
      </w:r>
      <w:bookmarkEnd w:id="67"/>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lastRenderedPageBreak/>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lastRenderedPageBreak/>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68" w:name="_Ref39961693"/>
      <w:r w:rsidRPr="00CB71D8">
        <w:rPr>
          <w:lang w:val="en-IN"/>
        </w:rPr>
        <w:t>/uiList/getExpenseCategories</w:t>
      </w:r>
      <w:bookmarkEnd w:id="68"/>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69" w:name="_Ref39957601"/>
      <w:r>
        <w:rPr>
          <w:lang w:val="en-IN"/>
        </w:rPr>
        <w:t>d</w:t>
      </w:r>
      <w:r w:rsidRPr="00CB71D8">
        <w:rPr>
          <w:lang w:val="en-IN"/>
        </w:rPr>
        <w:t>elivery/createDelivery</w:t>
      </w:r>
      <w:bookmarkEnd w:id="69"/>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70"/>
            <w:r w:rsidRPr="00672ABE">
              <w:rPr>
                <w:b/>
                <w:bCs/>
                <w:lang w:val="en-IN"/>
              </w:rPr>
              <w:t>API</w:t>
            </w:r>
            <w:commentRangeEnd w:id="70"/>
            <w:r w:rsidR="008E1389">
              <w:rPr>
                <w:rStyle w:val="CommentReference"/>
              </w:rPr>
              <w:commentReference w:id="70"/>
            </w:r>
          </w:p>
        </w:tc>
        <w:tc>
          <w:tcPr>
            <w:tcW w:w="4508" w:type="dxa"/>
          </w:tcPr>
          <w:p w14:paraId="6AFD8BFD" w14:textId="77777777" w:rsidR="00BE521B" w:rsidRDefault="00BE521B" w:rsidP="007864DF">
            <w:pPr>
              <w:rPr>
                <w:lang w:val="en-IN"/>
              </w:rPr>
            </w:pPr>
            <w:r>
              <w:rPr>
                <w:b/>
                <w:bCs/>
                <w:lang w:val="en-IN"/>
              </w:rPr>
              <w:t xml:space="preserve">THE FIELDS NEED </w:t>
            </w:r>
            <w:commentRangeStart w:id="71"/>
            <w:commentRangeStart w:id="72"/>
            <w:r>
              <w:rPr>
                <w:b/>
                <w:bCs/>
                <w:lang w:val="en-IN"/>
              </w:rPr>
              <w:t>CLARIFICATION</w:t>
            </w:r>
            <w:commentRangeEnd w:id="71"/>
            <w:r w:rsidR="008E1389">
              <w:rPr>
                <w:rStyle w:val="CommentReference"/>
              </w:rPr>
              <w:commentReference w:id="71"/>
            </w:r>
            <w:commentRangeEnd w:id="72"/>
            <w:r w:rsidR="008E1389">
              <w:rPr>
                <w:rStyle w:val="CommentReference"/>
              </w:rPr>
              <w:commentReference w:id="72"/>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73" w:name="_Ref39957829"/>
      <w:r>
        <w:rPr>
          <w:lang w:val="en-IN"/>
        </w:rPr>
        <w:t>a</w:t>
      </w:r>
      <w:r w:rsidR="008E1389" w:rsidRPr="00CB71D8">
        <w:rPr>
          <w:lang w:val="en-IN"/>
        </w:rPr>
        <w:t>ccounting/</w:t>
      </w:r>
      <w:commentRangeStart w:id="74"/>
      <w:r w:rsidR="008E1389" w:rsidRPr="00CB71D8">
        <w:rPr>
          <w:lang w:val="en-IN"/>
        </w:rPr>
        <w:t>getAccountsByNickName</w:t>
      </w:r>
      <w:bookmarkEnd w:id="73"/>
      <w:commentRangeEnd w:id="74"/>
      <w:r w:rsidR="00F05226">
        <w:rPr>
          <w:rStyle w:val="CommentReference"/>
          <w:rFonts w:asciiTheme="minorHAnsi" w:eastAsiaTheme="minorHAnsi" w:hAnsiTheme="minorHAnsi" w:cstheme="minorBidi"/>
          <w:color w:val="auto"/>
        </w:rPr>
        <w:commentReference w:id="74"/>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75"/>
            <w:r w:rsidRPr="00672ABE">
              <w:rPr>
                <w:b/>
                <w:bCs/>
                <w:lang w:val="en-IN"/>
              </w:rPr>
              <w:t>API</w:t>
            </w:r>
            <w:commentRangeEnd w:id="75"/>
            <w:r>
              <w:rPr>
                <w:rStyle w:val="CommentReference"/>
              </w:rPr>
              <w:commentReference w:id="75"/>
            </w:r>
          </w:p>
        </w:tc>
        <w:tc>
          <w:tcPr>
            <w:tcW w:w="4508" w:type="dxa"/>
          </w:tcPr>
          <w:p w14:paraId="16F96285" w14:textId="77777777" w:rsidR="00980802" w:rsidRDefault="00980802" w:rsidP="007864DF">
            <w:pPr>
              <w:rPr>
                <w:lang w:val="en-IN"/>
              </w:rPr>
            </w:pPr>
            <w:r>
              <w:rPr>
                <w:b/>
                <w:bCs/>
                <w:lang w:val="en-IN"/>
              </w:rPr>
              <w:t xml:space="preserve">THE FIELDS NEED </w:t>
            </w:r>
            <w:commentRangeStart w:id="76"/>
            <w:commentRangeStart w:id="77"/>
            <w:r>
              <w:rPr>
                <w:b/>
                <w:bCs/>
                <w:lang w:val="en-IN"/>
              </w:rPr>
              <w:t>CLARIFICATION</w:t>
            </w:r>
            <w:commentRangeEnd w:id="76"/>
            <w:r>
              <w:rPr>
                <w:rStyle w:val="CommentReference"/>
              </w:rPr>
              <w:commentReference w:id="76"/>
            </w:r>
            <w:commentRangeEnd w:id="77"/>
            <w:r>
              <w:rPr>
                <w:rStyle w:val="CommentReference"/>
              </w:rPr>
              <w:commentReference w:id="77"/>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78" w:name="_Ref39961415"/>
      <w:r>
        <w:rPr>
          <w:lang w:val="en-IN"/>
        </w:rPr>
        <w:lastRenderedPageBreak/>
        <w:t>a</w:t>
      </w:r>
      <w:r w:rsidRPr="000163D8">
        <w:rPr>
          <w:lang w:val="en-IN"/>
        </w:rPr>
        <w:t>ccounting</w:t>
      </w:r>
      <w:r w:rsidRPr="00CB71D8">
        <w:rPr>
          <w:lang w:val="en-IN"/>
        </w:rPr>
        <w:t xml:space="preserve"> /searchExpenseByToPartyName</w:t>
      </w:r>
      <w:bookmarkEnd w:id="78"/>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79"/>
            <w:r w:rsidRPr="00672ABE">
              <w:rPr>
                <w:b/>
                <w:bCs/>
                <w:lang w:val="en-IN"/>
              </w:rPr>
              <w:t>API</w:t>
            </w:r>
            <w:commentRangeEnd w:id="79"/>
            <w:r>
              <w:rPr>
                <w:rStyle w:val="CommentReference"/>
              </w:rPr>
              <w:commentReference w:id="79"/>
            </w:r>
          </w:p>
        </w:tc>
        <w:tc>
          <w:tcPr>
            <w:tcW w:w="4508" w:type="dxa"/>
          </w:tcPr>
          <w:p w14:paraId="53CDBBF5" w14:textId="77777777" w:rsidR="00972DB9" w:rsidRDefault="00972DB9" w:rsidP="007864DF">
            <w:pPr>
              <w:rPr>
                <w:lang w:val="en-IN"/>
              </w:rPr>
            </w:pPr>
            <w:r>
              <w:rPr>
                <w:b/>
                <w:bCs/>
                <w:lang w:val="en-IN"/>
              </w:rPr>
              <w:t xml:space="preserve">THE FIELDS NEED </w:t>
            </w:r>
            <w:commentRangeStart w:id="80"/>
            <w:commentRangeStart w:id="81"/>
            <w:r>
              <w:rPr>
                <w:b/>
                <w:bCs/>
                <w:lang w:val="en-IN"/>
              </w:rPr>
              <w:t>CLARIFICATION</w:t>
            </w:r>
            <w:commentRangeEnd w:id="80"/>
            <w:r>
              <w:rPr>
                <w:rStyle w:val="CommentReference"/>
              </w:rPr>
              <w:commentReference w:id="80"/>
            </w:r>
            <w:commentRangeEnd w:id="81"/>
            <w:r>
              <w:rPr>
                <w:rStyle w:val="CommentReference"/>
              </w:rPr>
              <w:commentReference w:id="81"/>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82" w:name="_Ref39961889"/>
      <w:r w:rsidRPr="00CB71D8">
        <w:rPr>
          <w:lang w:val="en-IN"/>
        </w:rPr>
        <w:t>employee/getEmployeeListByName</w:t>
      </w:r>
      <w:bookmarkEnd w:id="82"/>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83"/>
            <w:r w:rsidRPr="00672ABE">
              <w:rPr>
                <w:b/>
                <w:bCs/>
                <w:lang w:val="en-IN"/>
              </w:rPr>
              <w:t>API</w:t>
            </w:r>
            <w:commentRangeEnd w:id="83"/>
            <w:r>
              <w:rPr>
                <w:rStyle w:val="CommentReference"/>
              </w:rPr>
              <w:commentReference w:id="83"/>
            </w:r>
          </w:p>
        </w:tc>
        <w:tc>
          <w:tcPr>
            <w:tcW w:w="4508" w:type="dxa"/>
          </w:tcPr>
          <w:p w14:paraId="7080048C" w14:textId="77777777" w:rsidR="00972DB9" w:rsidRDefault="00972DB9" w:rsidP="007864DF">
            <w:pPr>
              <w:rPr>
                <w:lang w:val="en-IN"/>
              </w:rPr>
            </w:pPr>
            <w:r>
              <w:rPr>
                <w:b/>
                <w:bCs/>
                <w:lang w:val="en-IN"/>
              </w:rPr>
              <w:t xml:space="preserve">THE FIELDS NEED </w:t>
            </w:r>
            <w:commentRangeStart w:id="84"/>
            <w:commentRangeStart w:id="85"/>
            <w:r>
              <w:rPr>
                <w:b/>
                <w:bCs/>
                <w:lang w:val="en-IN"/>
              </w:rPr>
              <w:t>CLARIFICATION</w:t>
            </w:r>
            <w:commentRangeEnd w:id="84"/>
            <w:r>
              <w:rPr>
                <w:rStyle w:val="CommentReference"/>
              </w:rPr>
              <w:commentReference w:id="84"/>
            </w:r>
            <w:commentRangeEnd w:id="85"/>
            <w:r>
              <w:rPr>
                <w:rStyle w:val="CommentReference"/>
              </w:rPr>
              <w:commentReference w:id="85"/>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86"/>
            <w:r w:rsidRPr="00672ABE">
              <w:rPr>
                <w:b/>
                <w:bCs/>
                <w:lang w:val="en-IN"/>
              </w:rPr>
              <w:t>API</w:t>
            </w:r>
            <w:commentRangeEnd w:id="86"/>
            <w:r>
              <w:rPr>
                <w:rStyle w:val="CommentReference"/>
              </w:rPr>
              <w:commentReference w:id="86"/>
            </w:r>
          </w:p>
        </w:tc>
        <w:tc>
          <w:tcPr>
            <w:tcW w:w="4508" w:type="dxa"/>
          </w:tcPr>
          <w:p w14:paraId="7B630193" w14:textId="77777777" w:rsidR="00982B42" w:rsidRDefault="00982B42" w:rsidP="00C02312">
            <w:pPr>
              <w:rPr>
                <w:lang w:val="en-IN"/>
              </w:rPr>
            </w:pPr>
            <w:r>
              <w:rPr>
                <w:b/>
                <w:bCs/>
                <w:lang w:val="en-IN"/>
              </w:rPr>
              <w:t xml:space="preserve">THE FIELDS NEED </w:t>
            </w:r>
            <w:commentRangeStart w:id="87"/>
            <w:commentRangeStart w:id="88"/>
            <w:r>
              <w:rPr>
                <w:b/>
                <w:bCs/>
                <w:lang w:val="en-IN"/>
              </w:rPr>
              <w:t>CLARIFICATION</w:t>
            </w:r>
            <w:commentRangeEnd w:id="87"/>
            <w:r>
              <w:rPr>
                <w:rStyle w:val="CommentReference"/>
              </w:rPr>
              <w:commentReference w:id="87"/>
            </w:r>
            <w:commentRangeEnd w:id="88"/>
            <w:r>
              <w:rPr>
                <w:rStyle w:val="CommentReference"/>
              </w:rPr>
              <w:commentReference w:id="88"/>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89"/>
            <w:r w:rsidRPr="00672ABE">
              <w:rPr>
                <w:b/>
                <w:bCs/>
                <w:lang w:val="en-IN"/>
              </w:rPr>
              <w:t>API</w:t>
            </w:r>
            <w:commentRangeEnd w:id="89"/>
            <w:r>
              <w:rPr>
                <w:rStyle w:val="CommentReference"/>
              </w:rPr>
              <w:commentReference w:id="89"/>
            </w:r>
          </w:p>
        </w:tc>
        <w:tc>
          <w:tcPr>
            <w:tcW w:w="4508" w:type="dxa"/>
          </w:tcPr>
          <w:p w14:paraId="1A6992F3" w14:textId="77777777" w:rsidR="00982B42" w:rsidRDefault="00982B42" w:rsidP="00C02312">
            <w:pPr>
              <w:rPr>
                <w:lang w:val="en-IN"/>
              </w:rPr>
            </w:pPr>
            <w:r>
              <w:rPr>
                <w:b/>
                <w:bCs/>
                <w:lang w:val="en-IN"/>
              </w:rPr>
              <w:t xml:space="preserve">THE FIELDS NEED </w:t>
            </w:r>
            <w:commentRangeStart w:id="90"/>
            <w:commentRangeStart w:id="91"/>
            <w:r>
              <w:rPr>
                <w:b/>
                <w:bCs/>
                <w:lang w:val="en-IN"/>
              </w:rPr>
              <w:t>CLARIFICATION</w:t>
            </w:r>
            <w:commentRangeEnd w:id="90"/>
            <w:r>
              <w:rPr>
                <w:rStyle w:val="CommentReference"/>
              </w:rPr>
              <w:commentReference w:id="90"/>
            </w:r>
            <w:commentRangeEnd w:id="91"/>
            <w:r>
              <w:rPr>
                <w:rStyle w:val="CommentReference"/>
              </w:rPr>
              <w:commentReference w:id="91"/>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92"/>
            <w:r w:rsidRPr="00672ABE">
              <w:rPr>
                <w:b/>
                <w:bCs/>
                <w:lang w:val="en-IN"/>
              </w:rPr>
              <w:t>API</w:t>
            </w:r>
            <w:commentRangeEnd w:id="92"/>
            <w:r>
              <w:rPr>
                <w:rStyle w:val="CommentReference"/>
              </w:rPr>
              <w:commentReference w:id="92"/>
            </w:r>
          </w:p>
        </w:tc>
        <w:tc>
          <w:tcPr>
            <w:tcW w:w="4508" w:type="dxa"/>
          </w:tcPr>
          <w:p w14:paraId="362ED777" w14:textId="77777777" w:rsidR="00982B42" w:rsidRDefault="00982B42" w:rsidP="00C02312">
            <w:pPr>
              <w:rPr>
                <w:lang w:val="en-IN"/>
              </w:rPr>
            </w:pPr>
            <w:r>
              <w:rPr>
                <w:b/>
                <w:bCs/>
                <w:lang w:val="en-IN"/>
              </w:rPr>
              <w:t xml:space="preserve">THE FIELDS NEED </w:t>
            </w:r>
            <w:commentRangeStart w:id="93"/>
            <w:commentRangeStart w:id="94"/>
            <w:r>
              <w:rPr>
                <w:b/>
                <w:bCs/>
                <w:lang w:val="en-IN"/>
              </w:rPr>
              <w:t>CLARIFICATION</w:t>
            </w:r>
            <w:commentRangeEnd w:id="93"/>
            <w:r>
              <w:rPr>
                <w:rStyle w:val="CommentReference"/>
              </w:rPr>
              <w:commentReference w:id="93"/>
            </w:r>
            <w:commentRangeEnd w:id="94"/>
            <w:r>
              <w:rPr>
                <w:rStyle w:val="CommentReference"/>
              </w:rPr>
              <w:commentReference w:id="94"/>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95" w:name="_Ref40299588"/>
      <w:r>
        <w:rPr>
          <w:lang w:val="en-IN"/>
        </w:rPr>
        <w:lastRenderedPageBreak/>
        <w:t>/</w:t>
      </w:r>
      <w:r w:rsidR="00D7288A" w:rsidRPr="00CB71D8">
        <w:rPr>
          <w:lang w:val="en-IN"/>
        </w:rPr>
        <w:t>Delivery/listDeliveriesPaged</w:t>
      </w:r>
      <w:bookmarkEnd w:id="95"/>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96" w:name="_Ref40564996"/>
      <w:r w:rsidRPr="009F52EF">
        <w:rPr>
          <w:lang w:val="en-IN"/>
        </w:rPr>
        <w:t>/accounting</w:t>
      </w:r>
      <w:r>
        <w:rPr>
          <w:lang w:val="en-IN"/>
        </w:rPr>
        <w:t>/</w:t>
      </w:r>
      <w:r w:rsidRPr="00CB71D8">
        <w:rPr>
          <w:lang w:val="en-IN"/>
        </w:rPr>
        <w:t>listPurchasesPaged</w:t>
      </w:r>
      <w:bookmarkEnd w:id="96"/>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97" w:name="_Ref40566125"/>
      <w:r w:rsidRPr="00CB71D8">
        <w:rPr>
          <w:lang w:val="en-IN"/>
        </w:rPr>
        <w:t>/accounting/listExpensesPaged</w:t>
      </w:r>
      <w:bookmarkEnd w:id="97"/>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98" w:name="_Ref40638273"/>
      <w:r w:rsidRPr="00170EA9">
        <w:rPr>
          <w:lang w:val="en-IN"/>
        </w:rPr>
        <w:t>/</w:t>
      </w:r>
      <w:r w:rsidR="00061943" w:rsidRPr="00CB71D8">
        <w:rPr>
          <w:lang w:val="en-IN"/>
        </w:rPr>
        <w:t>employee/listEmployeesWithBalancePaged</w:t>
      </w:r>
      <w:bookmarkEnd w:id="98"/>
    </w:p>
    <w:p w14:paraId="22CAA226" w14:textId="2A800BF3" w:rsidR="00355699" w:rsidRPr="00170EA9" w:rsidDel="00BE6229" w:rsidRDefault="00355699" w:rsidP="00355699">
      <w:pPr>
        <w:pStyle w:val="Heading2"/>
        <w:rPr>
          <w:del w:id="99" w:author="nyadav.idmworks@outlook.com" w:date="2020-05-23T18:26:00Z"/>
          <w:lang w:val="en-IN"/>
        </w:rPr>
      </w:pPr>
    </w:p>
    <w:p w14:paraId="18E3D8E9" w14:textId="3519CB40" w:rsidR="00C5148E" w:rsidRPr="00CB71D8" w:rsidRDefault="00C5148E" w:rsidP="00CB71D8">
      <w:pPr>
        <w:pStyle w:val="Heading2"/>
        <w:rPr>
          <w:lang w:val="en-IN"/>
        </w:rPr>
      </w:pPr>
      <w:bookmarkStart w:id="100" w:name="_Ref40640625"/>
      <w:r w:rsidRPr="00170EA9">
        <w:rPr>
          <w:lang w:val="en-IN"/>
        </w:rPr>
        <w:t>/employee</w:t>
      </w:r>
      <w:r w:rsidRPr="00CB71D8">
        <w:rPr>
          <w:lang w:val="en-IN"/>
        </w:rPr>
        <w:t>/listEmpSalariesPaged</w:t>
      </w:r>
      <w:bookmarkEnd w:id="100"/>
    </w:p>
    <w:p w14:paraId="3ACB42B3" w14:textId="53DE0157" w:rsidR="00355699" w:rsidRDefault="00355699" w:rsidP="005B7107">
      <w:pPr>
        <w:rPr>
          <w:ins w:id="101" w:author="nyadav.idmworks@outlook.com" w:date="2020-05-23T23:12:00Z"/>
          <w:lang w:val="en-IN"/>
        </w:rPr>
      </w:pPr>
    </w:p>
    <w:p w14:paraId="2A7F8C39" w14:textId="12882A02" w:rsidR="0014157F" w:rsidRDefault="0014157F">
      <w:pPr>
        <w:pStyle w:val="Heading2"/>
        <w:rPr>
          <w:ins w:id="102" w:author="nyadav.idmworks@outlook.com" w:date="2020-05-24T21:37:00Z"/>
          <w:lang w:val="en-IN"/>
        </w:rPr>
      </w:pPr>
      <w:bookmarkStart w:id="103" w:name="_Ref41168015"/>
      <w:ins w:id="104" w:author="nyadav.idmworks@outlook.com" w:date="2020-05-23T23:12:00Z">
        <w:r w:rsidRPr="0014157F">
          <w:rPr>
            <w:lang w:val="en-IN"/>
            <w:rPrChange w:id="105"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103"/>
    </w:p>
    <w:p w14:paraId="0CC05829" w14:textId="4A02D0AB" w:rsidR="005B6E33" w:rsidRDefault="005B6E33" w:rsidP="005B6E33">
      <w:pPr>
        <w:rPr>
          <w:ins w:id="106" w:author="nyadav.idmworks@outlook.com" w:date="2020-05-24T21:37:00Z"/>
          <w:lang w:val="en-IN"/>
        </w:rPr>
      </w:pPr>
    </w:p>
    <w:p w14:paraId="5D3D09A2" w14:textId="1BAB31F2" w:rsidR="005B6E33" w:rsidRPr="005B6E33" w:rsidRDefault="005B6E33" w:rsidP="005B6E33">
      <w:pPr>
        <w:pStyle w:val="Heading2"/>
        <w:rPr>
          <w:ins w:id="107" w:author="nyadav.idmworks@outlook.com" w:date="2020-05-24T21:37:00Z"/>
          <w:lang w:val="en-IN"/>
          <w:rPrChange w:id="108" w:author="nyadav.idmworks@outlook.com" w:date="2020-05-24T21:38:00Z">
            <w:rPr>
              <w:ins w:id="109" w:author="nyadav.idmworks@outlook.com" w:date="2020-05-24T21:37:00Z"/>
              <w:rFonts w:ascii="JetBrains Mono" w:eastAsia="Times New Roman" w:hAnsi="JetBrains Mono" w:cs="Courier New"/>
              <w:color w:val="080808"/>
              <w:sz w:val="20"/>
              <w:szCs w:val="20"/>
            </w:rPr>
          </w:rPrChange>
        </w:rPr>
        <w:pPrChange w:id="110"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111" w:name="_Ref41248744"/>
      <w:ins w:id="112" w:author="nyadav.idmworks@outlook.com" w:date="2020-05-24T21:37:00Z">
        <w:r w:rsidRPr="005B6E33">
          <w:rPr>
            <w:lang w:val="en-IN"/>
            <w:rPrChange w:id="113" w:author="nyadav.idmworks@outlook.com" w:date="2020-05-24T21:38:00Z">
              <w:rPr>
                <w:rFonts w:ascii="JetBrains Mono" w:eastAsia="Times New Roman" w:hAnsi="JetBrains Mono" w:cs="Courier New"/>
                <w:color w:val="067D17"/>
                <w:sz w:val="20"/>
                <w:szCs w:val="20"/>
              </w:rPr>
            </w:rPrChange>
          </w:rPr>
          <w:t>/accounting/createRetailSale</w:t>
        </w:r>
        <w:bookmarkEnd w:id="111"/>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114" w:author="nyadav.idmworks@outlook.com" w:date="2020-05-24T21:39:00Z"/>
        </w:trPr>
        <w:tc>
          <w:tcPr>
            <w:tcW w:w="4508" w:type="dxa"/>
          </w:tcPr>
          <w:p w14:paraId="493550F8" w14:textId="5507EC88" w:rsidR="00E56CEB" w:rsidRPr="0034278D" w:rsidRDefault="002F4541" w:rsidP="005B6E33">
            <w:pPr>
              <w:rPr>
                <w:ins w:id="115" w:author="nyadav.idmworks@outlook.com" w:date="2020-05-24T21:39:00Z"/>
                <w:b/>
                <w:bCs/>
                <w:lang w:val="en-IN"/>
                <w:rPrChange w:id="116" w:author="nyadav.idmworks@outlook.com" w:date="2020-05-24T21:46:00Z">
                  <w:rPr>
                    <w:ins w:id="117" w:author="nyadav.idmworks@outlook.com" w:date="2020-05-24T21:39:00Z"/>
                    <w:lang w:val="en-IN"/>
                  </w:rPr>
                </w:rPrChange>
              </w:rPr>
            </w:pPr>
            <w:ins w:id="118" w:author="nyadav.idmworks@outlook.com" w:date="2020-05-24T21:46:00Z">
              <w:r w:rsidRPr="0034278D">
                <w:rPr>
                  <w:b/>
                  <w:bCs/>
                  <w:lang w:val="en-IN"/>
                  <w:rPrChange w:id="119"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120" w:author="nyadav.idmworks@outlook.com" w:date="2020-05-24T21:39:00Z"/>
                <w:b/>
                <w:bCs/>
                <w:lang w:val="en-IN"/>
                <w:rPrChange w:id="121" w:author="nyadav.idmworks@outlook.com" w:date="2020-05-24T21:46:00Z">
                  <w:rPr>
                    <w:ins w:id="122" w:author="nyadav.idmworks@outlook.com" w:date="2020-05-24T21:39:00Z"/>
                    <w:lang w:val="en-IN"/>
                  </w:rPr>
                </w:rPrChange>
              </w:rPr>
            </w:pPr>
            <w:ins w:id="123" w:author="nyadav.idmworks@outlook.com" w:date="2020-05-24T21:46:00Z">
              <w:r w:rsidRPr="0034278D">
                <w:rPr>
                  <w:b/>
                  <w:bCs/>
                  <w:lang w:val="en-IN"/>
                  <w:rPrChange w:id="124" w:author="nyadav.idmworks@outlook.com" w:date="2020-05-24T21:46:00Z">
                    <w:rPr>
                      <w:lang w:val="en-IN"/>
                    </w:rPr>
                  </w:rPrChange>
                </w:rPr>
                <w:t>mapping</w:t>
              </w:r>
            </w:ins>
          </w:p>
        </w:tc>
      </w:tr>
      <w:tr w:rsidR="00E56CEB" w14:paraId="0E2D492F" w14:textId="77777777" w:rsidTr="00E56CEB">
        <w:trPr>
          <w:ins w:id="125" w:author="nyadav.idmworks@outlook.com" w:date="2020-05-24T21:39:00Z"/>
        </w:trPr>
        <w:tc>
          <w:tcPr>
            <w:tcW w:w="4508" w:type="dxa"/>
          </w:tcPr>
          <w:p w14:paraId="319F8391" w14:textId="24CEBBC0" w:rsidR="00E56CEB" w:rsidRDefault="008E6662" w:rsidP="005B6E33">
            <w:pPr>
              <w:rPr>
                <w:ins w:id="126" w:author="nyadav.idmworks@outlook.com" w:date="2020-05-24T21:39:00Z"/>
                <w:lang w:val="en-IN"/>
              </w:rPr>
            </w:pPr>
            <w:ins w:id="127" w:author="nyadav.idmworks@outlook.com" w:date="2020-05-24T21:46:00Z">
              <w:r>
                <w:rPr>
                  <w:lang w:val="en-IN"/>
                </w:rPr>
                <w:t xml:space="preserve">JSON : Please see on </w:t>
              </w:r>
              <w:bookmarkStart w:id="128" w:name="_GoBack"/>
              <w:bookmarkEnd w:id="128"/>
              <w:r>
                <w:rPr>
                  <w:lang w:val="en-IN"/>
                </w:rPr>
                <w:t>the swagger</w:t>
              </w:r>
            </w:ins>
          </w:p>
        </w:tc>
        <w:tc>
          <w:tcPr>
            <w:tcW w:w="4508" w:type="dxa"/>
          </w:tcPr>
          <w:p w14:paraId="660DA57E" w14:textId="77777777" w:rsidR="00E56CEB" w:rsidRDefault="00E15570" w:rsidP="005B6E33">
            <w:pPr>
              <w:rPr>
                <w:ins w:id="129" w:author="nyadav.idmworks@outlook.com" w:date="2020-05-24T21:46:00Z"/>
                <w:lang w:val="en-IN"/>
              </w:rPr>
            </w:pPr>
            <w:ins w:id="130" w:author="nyadav.idmworks@outlook.com" w:date="2020-05-24T21:45:00Z">
              <w:r>
                <w:rPr>
                  <w:lang w:val="en-IN"/>
                </w:rPr>
                <w:t xml:space="preserve">loggedinUser: </w:t>
              </w:r>
            </w:ins>
            <w:ins w:id="131"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132" w:author="nyadav.idmworks@outlook.com" w:date="2020-05-24T21:39:00Z"/>
                <w:lang w:val="en-IN"/>
              </w:rPr>
            </w:pPr>
            <w:ins w:id="133" w:author="nyadav.idmworks@outlook.com" w:date="2020-05-24T21:46:00Z">
              <w:r>
                <w:rPr>
                  <w:lang w:val="en-IN"/>
                </w:rPr>
                <w:t>loggedinUser:</w:t>
              </w:r>
              <w:r>
                <w:rPr>
                  <w:lang w:val="en-IN"/>
                </w:rPr>
                <w:t>employee.id</w:t>
              </w:r>
              <w:r w:rsidRPr="00E15570">
                <w:rPr>
                  <w:lang w:val="en-IN"/>
                </w:rPr>
                <w:sym w:font="Wingdings" w:char="F0E0"/>
              </w:r>
              <w:r>
                <w:rPr>
                  <w:lang w:val="en-IN"/>
                </w:rPr>
                <w:t xml:space="preserve"> fromemployeeID</w:t>
              </w:r>
            </w:ins>
          </w:p>
        </w:tc>
      </w:tr>
    </w:tbl>
    <w:p w14:paraId="690C1DAA" w14:textId="77777777" w:rsidR="005B6E33" w:rsidRPr="005B6E33" w:rsidRDefault="005B6E33" w:rsidP="005B6E33">
      <w:pPr>
        <w:rPr>
          <w:ins w:id="134" w:author="nyadav.idmworks@outlook.com" w:date="2020-05-23T23:12:00Z"/>
          <w:lang w:val="en-IN"/>
          <w:rPrChange w:id="135" w:author="nyadav.idmworks@outlook.com" w:date="2020-05-24T21:37:00Z">
            <w:rPr>
              <w:ins w:id="136" w:author="nyadav.idmworks@outlook.com" w:date="2020-05-23T23:12:00Z"/>
              <w:rFonts w:ascii="JetBrains Mono" w:eastAsia="Times New Roman" w:hAnsi="JetBrains Mono" w:cs="Courier New"/>
              <w:color w:val="080808"/>
              <w:sz w:val="20"/>
              <w:szCs w:val="20"/>
            </w:rPr>
          </w:rPrChange>
        </w:rPr>
        <w:pPrChange w:id="137"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3301DD"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nyadav.idmworks@outlook.com" w:date="2020-05-04T19:36:00Z" w:initials="n">
    <w:p w14:paraId="17878C8D" w14:textId="77777777" w:rsidR="0004050A" w:rsidRDefault="0004050A">
      <w:pPr>
        <w:pStyle w:val="CommentText"/>
        <w:rPr>
          <w:noProof/>
        </w:rPr>
      </w:pPr>
      <w:r>
        <w:rPr>
          <w:rStyle w:val="CommentReference"/>
        </w:rPr>
        <w:annotationRef/>
      </w:r>
      <w:r>
        <w:rPr>
          <w:noProof/>
        </w:rPr>
        <w:t>Need Updated</w:t>
      </w:r>
    </w:p>
    <w:p w14:paraId="1B2C23C7" w14:textId="17E717C5" w:rsidR="0004050A" w:rsidRDefault="0004050A">
      <w:pPr>
        <w:pStyle w:val="CommentText"/>
      </w:pPr>
    </w:p>
  </w:comment>
  <w:comment w:id="70" w:author="nyadav.idmworks@outlook.com" w:date="2020-05-09T23:01:00Z" w:initials="n">
    <w:p w14:paraId="38A2FB2F" w14:textId="2197D894" w:rsidR="0004050A" w:rsidRDefault="0004050A">
      <w:pPr>
        <w:pStyle w:val="CommentText"/>
      </w:pPr>
      <w:r>
        <w:rPr>
          <w:rStyle w:val="CommentReference"/>
        </w:rPr>
        <w:annotationRef/>
      </w:r>
      <w:r>
        <w:rPr>
          <w:noProof/>
        </w:rPr>
        <w:t>Add JSON</w:t>
      </w:r>
    </w:p>
  </w:comment>
  <w:comment w:id="71" w:author="nyadav.idmworks@outlook.com" w:date="2020-05-09T23:01:00Z" w:initials="n">
    <w:p w14:paraId="1ADD08A6" w14:textId="2CA1897E" w:rsidR="0004050A" w:rsidRDefault="0004050A">
      <w:pPr>
        <w:pStyle w:val="CommentText"/>
      </w:pPr>
      <w:r>
        <w:rPr>
          <w:rStyle w:val="CommentReference"/>
        </w:rPr>
        <w:annotationRef/>
      </w:r>
    </w:p>
  </w:comment>
  <w:comment w:id="72" w:author="nyadav.idmworks@outlook.com" w:date="2020-05-09T23:01:00Z" w:initials="n">
    <w:p w14:paraId="22D206B7" w14:textId="6E5872AB" w:rsidR="0004050A" w:rsidRDefault="0004050A">
      <w:pPr>
        <w:pStyle w:val="CommentText"/>
      </w:pPr>
      <w:r>
        <w:rPr>
          <w:rStyle w:val="CommentReference"/>
        </w:rPr>
        <w:annotationRef/>
      </w:r>
    </w:p>
  </w:comment>
  <w:comment w:id="74" w:author="nyadav.idmworks@outlook.com" w:date="2020-05-09T23:20:00Z" w:initials="n">
    <w:p w14:paraId="41996DE6" w14:textId="5911BC32" w:rsidR="0004050A" w:rsidRDefault="0004050A">
      <w:pPr>
        <w:pStyle w:val="CommentText"/>
      </w:pPr>
      <w:r>
        <w:rPr>
          <w:rStyle w:val="CommentReference"/>
        </w:rPr>
        <w:annotationRef/>
      </w:r>
      <w:r>
        <w:rPr>
          <w:noProof/>
        </w:rPr>
        <w:t>Complete i</w:t>
      </w:r>
    </w:p>
  </w:comment>
  <w:comment w:id="75" w:author="nyadav.idmworks@outlook.com" w:date="2020-05-09T23:01:00Z" w:initials="n">
    <w:p w14:paraId="0794211C" w14:textId="77777777" w:rsidR="0004050A" w:rsidRDefault="0004050A" w:rsidP="00980802">
      <w:pPr>
        <w:pStyle w:val="CommentText"/>
      </w:pPr>
      <w:r>
        <w:rPr>
          <w:rStyle w:val="CommentReference"/>
        </w:rPr>
        <w:annotationRef/>
      </w:r>
      <w:r>
        <w:rPr>
          <w:noProof/>
        </w:rPr>
        <w:t>Add JSON</w:t>
      </w:r>
    </w:p>
  </w:comment>
  <w:comment w:id="76" w:author="nyadav.idmworks@outlook.com" w:date="2020-05-09T23:01:00Z" w:initials="n">
    <w:p w14:paraId="58C6DEAD" w14:textId="77777777" w:rsidR="0004050A" w:rsidRDefault="0004050A" w:rsidP="00980802">
      <w:pPr>
        <w:pStyle w:val="CommentText"/>
      </w:pPr>
      <w:r>
        <w:rPr>
          <w:rStyle w:val="CommentReference"/>
        </w:rPr>
        <w:annotationRef/>
      </w:r>
    </w:p>
  </w:comment>
  <w:comment w:id="77" w:author="nyadav.idmworks@outlook.com" w:date="2020-05-09T23:01:00Z" w:initials="n">
    <w:p w14:paraId="605972D4" w14:textId="77777777" w:rsidR="0004050A" w:rsidRDefault="0004050A" w:rsidP="00980802">
      <w:pPr>
        <w:pStyle w:val="CommentText"/>
      </w:pPr>
      <w:r>
        <w:rPr>
          <w:rStyle w:val="CommentReference"/>
        </w:rPr>
        <w:annotationRef/>
      </w:r>
    </w:p>
  </w:comment>
  <w:comment w:id="79" w:author="nyadav.idmworks@outlook.com" w:date="2020-05-09T23:01:00Z" w:initials="n">
    <w:p w14:paraId="4FD42234" w14:textId="77777777" w:rsidR="0004050A" w:rsidRDefault="0004050A" w:rsidP="00972DB9">
      <w:pPr>
        <w:pStyle w:val="CommentText"/>
      </w:pPr>
      <w:r>
        <w:rPr>
          <w:rStyle w:val="CommentReference"/>
        </w:rPr>
        <w:annotationRef/>
      </w:r>
      <w:r>
        <w:rPr>
          <w:noProof/>
        </w:rPr>
        <w:t>Add JSON</w:t>
      </w:r>
    </w:p>
  </w:comment>
  <w:comment w:id="80" w:author="nyadav.idmworks@outlook.com" w:date="2020-05-09T23:01:00Z" w:initials="n">
    <w:p w14:paraId="1830FCDC" w14:textId="77777777" w:rsidR="0004050A" w:rsidRDefault="0004050A" w:rsidP="00972DB9">
      <w:pPr>
        <w:pStyle w:val="CommentText"/>
      </w:pPr>
      <w:r>
        <w:rPr>
          <w:rStyle w:val="CommentReference"/>
        </w:rPr>
        <w:annotationRef/>
      </w:r>
    </w:p>
  </w:comment>
  <w:comment w:id="81" w:author="nyadav.idmworks@outlook.com" w:date="2020-05-09T23:01:00Z" w:initials="n">
    <w:p w14:paraId="2A6140D7" w14:textId="77777777" w:rsidR="0004050A" w:rsidRDefault="0004050A" w:rsidP="00972DB9">
      <w:pPr>
        <w:pStyle w:val="CommentText"/>
      </w:pPr>
      <w:r>
        <w:rPr>
          <w:rStyle w:val="CommentReference"/>
        </w:rPr>
        <w:annotationRef/>
      </w:r>
    </w:p>
  </w:comment>
  <w:comment w:id="83" w:author="nyadav.idmworks@outlook.com" w:date="2020-05-09T23:01:00Z" w:initials="n">
    <w:p w14:paraId="00739E0C" w14:textId="77777777" w:rsidR="0004050A" w:rsidRDefault="0004050A" w:rsidP="00972DB9">
      <w:pPr>
        <w:pStyle w:val="CommentText"/>
      </w:pPr>
      <w:r>
        <w:rPr>
          <w:rStyle w:val="CommentReference"/>
        </w:rPr>
        <w:annotationRef/>
      </w:r>
      <w:r>
        <w:rPr>
          <w:noProof/>
        </w:rPr>
        <w:t>Add JSON</w:t>
      </w:r>
    </w:p>
  </w:comment>
  <w:comment w:id="84" w:author="nyadav.idmworks@outlook.com" w:date="2020-05-09T23:01:00Z" w:initials="n">
    <w:p w14:paraId="6E82F412" w14:textId="77777777" w:rsidR="0004050A" w:rsidRDefault="0004050A" w:rsidP="00972DB9">
      <w:pPr>
        <w:pStyle w:val="CommentText"/>
      </w:pPr>
      <w:r>
        <w:rPr>
          <w:rStyle w:val="CommentReference"/>
        </w:rPr>
        <w:annotationRef/>
      </w:r>
    </w:p>
  </w:comment>
  <w:comment w:id="85" w:author="nyadav.idmworks@outlook.com" w:date="2020-05-09T23:01:00Z" w:initials="n">
    <w:p w14:paraId="30DA3BD8" w14:textId="77777777" w:rsidR="0004050A" w:rsidRDefault="0004050A" w:rsidP="00972DB9">
      <w:pPr>
        <w:pStyle w:val="CommentText"/>
      </w:pPr>
      <w:r>
        <w:rPr>
          <w:rStyle w:val="CommentReference"/>
        </w:rPr>
        <w:annotationRef/>
      </w:r>
    </w:p>
  </w:comment>
  <w:comment w:id="86" w:author="nyadav.idmworks@outlook.com" w:date="2020-05-09T23:01:00Z" w:initials="n">
    <w:p w14:paraId="7115A1C9" w14:textId="77777777" w:rsidR="0004050A" w:rsidRDefault="0004050A" w:rsidP="00982B42">
      <w:pPr>
        <w:pStyle w:val="CommentText"/>
      </w:pPr>
      <w:r>
        <w:rPr>
          <w:rStyle w:val="CommentReference"/>
        </w:rPr>
        <w:annotationRef/>
      </w:r>
      <w:r>
        <w:rPr>
          <w:noProof/>
        </w:rPr>
        <w:t>Add JSON</w:t>
      </w:r>
    </w:p>
  </w:comment>
  <w:comment w:id="87" w:author="nyadav.idmworks@outlook.com" w:date="2020-05-09T23:01:00Z" w:initials="n">
    <w:p w14:paraId="65EC9062" w14:textId="77777777" w:rsidR="0004050A" w:rsidRDefault="0004050A" w:rsidP="00982B42">
      <w:pPr>
        <w:pStyle w:val="CommentText"/>
      </w:pPr>
      <w:r>
        <w:rPr>
          <w:rStyle w:val="CommentReference"/>
        </w:rPr>
        <w:annotationRef/>
      </w:r>
    </w:p>
  </w:comment>
  <w:comment w:id="88" w:author="nyadav.idmworks@outlook.com" w:date="2020-05-09T23:01:00Z" w:initials="n">
    <w:p w14:paraId="3F6BDCE3" w14:textId="77777777" w:rsidR="0004050A" w:rsidRDefault="0004050A" w:rsidP="00982B42">
      <w:pPr>
        <w:pStyle w:val="CommentText"/>
      </w:pPr>
      <w:r>
        <w:rPr>
          <w:rStyle w:val="CommentReference"/>
        </w:rPr>
        <w:annotationRef/>
      </w:r>
    </w:p>
  </w:comment>
  <w:comment w:id="89" w:author="nyadav.idmworks@outlook.com" w:date="2020-05-09T23:01:00Z" w:initials="n">
    <w:p w14:paraId="0406F9B5" w14:textId="77777777" w:rsidR="0004050A" w:rsidRDefault="0004050A" w:rsidP="00982B42">
      <w:pPr>
        <w:pStyle w:val="CommentText"/>
      </w:pPr>
      <w:r>
        <w:rPr>
          <w:rStyle w:val="CommentReference"/>
        </w:rPr>
        <w:annotationRef/>
      </w:r>
      <w:r>
        <w:rPr>
          <w:noProof/>
        </w:rPr>
        <w:t>Add JSON</w:t>
      </w:r>
    </w:p>
  </w:comment>
  <w:comment w:id="90" w:author="nyadav.idmworks@outlook.com" w:date="2020-05-09T23:01:00Z" w:initials="n">
    <w:p w14:paraId="1AA6405D" w14:textId="77777777" w:rsidR="0004050A" w:rsidRDefault="0004050A" w:rsidP="00982B42">
      <w:pPr>
        <w:pStyle w:val="CommentText"/>
      </w:pPr>
      <w:r>
        <w:rPr>
          <w:rStyle w:val="CommentReference"/>
        </w:rPr>
        <w:annotationRef/>
      </w:r>
    </w:p>
  </w:comment>
  <w:comment w:id="91" w:author="nyadav.idmworks@outlook.com" w:date="2020-05-09T23:01:00Z" w:initials="n">
    <w:p w14:paraId="76FFFEAE" w14:textId="77777777" w:rsidR="0004050A" w:rsidRDefault="0004050A" w:rsidP="00982B42">
      <w:pPr>
        <w:pStyle w:val="CommentText"/>
      </w:pPr>
      <w:r>
        <w:rPr>
          <w:rStyle w:val="CommentReference"/>
        </w:rPr>
        <w:annotationRef/>
      </w:r>
    </w:p>
  </w:comment>
  <w:comment w:id="92" w:author="nyadav.idmworks@outlook.com" w:date="2020-05-09T23:01:00Z" w:initials="n">
    <w:p w14:paraId="73CDAAC4" w14:textId="77777777" w:rsidR="0004050A" w:rsidRDefault="0004050A" w:rsidP="00982B42">
      <w:pPr>
        <w:pStyle w:val="CommentText"/>
      </w:pPr>
      <w:r>
        <w:rPr>
          <w:rStyle w:val="CommentReference"/>
        </w:rPr>
        <w:annotationRef/>
      </w:r>
      <w:r>
        <w:rPr>
          <w:noProof/>
        </w:rPr>
        <w:t>Add JSON</w:t>
      </w:r>
    </w:p>
  </w:comment>
  <w:comment w:id="93" w:author="nyadav.idmworks@outlook.com" w:date="2020-05-09T23:01:00Z" w:initials="n">
    <w:p w14:paraId="341D0E86" w14:textId="77777777" w:rsidR="0004050A" w:rsidRDefault="0004050A" w:rsidP="00982B42">
      <w:pPr>
        <w:pStyle w:val="CommentText"/>
      </w:pPr>
      <w:r>
        <w:rPr>
          <w:rStyle w:val="CommentReference"/>
        </w:rPr>
        <w:annotationRef/>
      </w:r>
    </w:p>
  </w:comment>
  <w:comment w:id="94" w:author="nyadav.idmworks@outlook.com" w:date="2020-05-09T23:01:00Z" w:initials="n">
    <w:p w14:paraId="59C3051E" w14:textId="77777777" w:rsidR="0004050A" w:rsidRDefault="0004050A"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44D80" w14:textId="77777777" w:rsidR="003301DD" w:rsidRDefault="003301DD" w:rsidP="00174C6C">
      <w:pPr>
        <w:spacing w:after="0" w:line="240" w:lineRule="auto"/>
      </w:pPr>
      <w:r>
        <w:separator/>
      </w:r>
    </w:p>
  </w:endnote>
  <w:endnote w:type="continuationSeparator" w:id="0">
    <w:p w14:paraId="79B762B1" w14:textId="77777777" w:rsidR="003301DD" w:rsidRDefault="003301DD"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04050A" w:rsidRDefault="0004050A">
    <w:pPr>
      <w:pStyle w:val="Footer"/>
      <w:pBdr>
        <w:bottom w:val="single" w:sz="6" w:space="1" w:color="auto"/>
      </w:pBdr>
      <w:rPr>
        <w:sz w:val="16"/>
        <w:szCs w:val="16"/>
      </w:rPr>
    </w:pPr>
  </w:p>
  <w:p w14:paraId="29F2F4A5" w14:textId="77777777" w:rsidR="0004050A" w:rsidRDefault="0004050A">
    <w:pPr>
      <w:pStyle w:val="Footer"/>
      <w:rPr>
        <w:sz w:val="16"/>
        <w:szCs w:val="16"/>
      </w:rPr>
    </w:pPr>
  </w:p>
  <w:p w14:paraId="7C30A6CD" w14:textId="0E49A5FC" w:rsidR="0004050A" w:rsidRPr="00F759A4" w:rsidRDefault="0004050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1467A" w14:textId="77777777" w:rsidR="003301DD" w:rsidRDefault="003301DD" w:rsidP="00174C6C">
      <w:pPr>
        <w:spacing w:after="0" w:line="240" w:lineRule="auto"/>
      </w:pPr>
      <w:r>
        <w:separator/>
      </w:r>
    </w:p>
  </w:footnote>
  <w:footnote w:type="continuationSeparator" w:id="0">
    <w:p w14:paraId="6A5EF2B8" w14:textId="77777777" w:rsidR="003301DD" w:rsidRDefault="003301DD"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wFAF58b7Y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43CB"/>
    <w:rsid w:val="00044E05"/>
    <w:rsid w:val="00047146"/>
    <w:rsid w:val="00050675"/>
    <w:rsid w:val="00053198"/>
    <w:rsid w:val="00057C45"/>
    <w:rsid w:val="00061943"/>
    <w:rsid w:val="00062BB9"/>
    <w:rsid w:val="00064B0F"/>
    <w:rsid w:val="00066D2C"/>
    <w:rsid w:val="00067195"/>
    <w:rsid w:val="000711FA"/>
    <w:rsid w:val="000717EB"/>
    <w:rsid w:val="00075C64"/>
    <w:rsid w:val="00076115"/>
    <w:rsid w:val="00082586"/>
    <w:rsid w:val="00082C1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515A"/>
    <w:rsid w:val="000E0606"/>
    <w:rsid w:val="000E0A4E"/>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451"/>
    <w:rsid w:val="001127D5"/>
    <w:rsid w:val="00115855"/>
    <w:rsid w:val="001175BB"/>
    <w:rsid w:val="00120DDF"/>
    <w:rsid w:val="00127984"/>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6999"/>
    <w:rsid w:val="002F72EE"/>
    <w:rsid w:val="00300187"/>
    <w:rsid w:val="00300734"/>
    <w:rsid w:val="00300F26"/>
    <w:rsid w:val="00304337"/>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55699"/>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42D16"/>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81823"/>
    <w:rsid w:val="0058239A"/>
    <w:rsid w:val="0058278A"/>
    <w:rsid w:val="005921A4"/>
    <w:rsid w:val="005A37A8"/>
    <w:rsid w:val="005A3F70"/>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A1788"/>
    <w:rsid w:val="007A2AE4"/>
    <w:rsid w:val="007A7E14"/>
    <w:rsid w:val="007B0B42"/>
    <w:rsid w:val="007B1F4C"/>
    <w:rsid w:val="007B22BA"/>
    <w:rsid w:val="007B2710"/>
    <w:rsid w:val="007B44E2"/>
    <w:rsid w:val="007B45CC"/>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EE"/>
    <w:rsid w:val="008A7C35"/>
    <w:rsid w:val="008B06D6"/>
    <w:rsid w:val="008B40AA"/>
    <w:rsid w:val="008B45C6"/>
    <w:rsid w:val="008B4ECD"/>
    <w:rsid w:val="008B4FE7"/>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5EC2"/>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15C3"/>
    <w:rsid w:val="00B82B9B"/>
    <w:rsid w:val="00B87D9F"/>
    <w:rsid w:val="00B91467"/>
    <w:rsid w:val="00B91F8D"/>
    <w:rsid w:val="00B939C9"/>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6229"/>
    <w:rsid w:val="00BE73A0"/>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BCA"/>
    <w:rsid w:val="00C43EE4"/>
    <w:rsid w:val="00C44FF8"/>
    <w:rsid w:val="00C46EAF"/>
    <w:rsid w:val="00C505F6"/>
    <w:rsid w:val="00C5148E"/>
    <w:rsid w:val="00C52E80"/>
    <w:rsid w:val="00C53A68"/>
    <w:rsid w:val="00C54716"/>
    <w:rsid w:val="00C61DF4"/>
    <w:rsid w:val="00C65BF5"/>
    <w:rsid w:val="00C665FA"/>
    <w:rsid w:val="00C73726"/>
    <w:rsid w:val="00C747D7"/>
    <w:rsid w:val="00C803B1"/>
    <w:rsid w:val="00C82572"/>
    <w:rsid w:val="00C84ED3"/>
    <w:rsid w:val="00C850BB"/>
    <w:rsid w:val="00C85386"/>
    <w:rsid w:val="00C8620B"/>
    <w:rsid w:val="00C8786C"/>
    <w:rsid w:val="00C90D23"/>
    <w:rsid w:val="00C914DA"/>
    <w:rsid w:val="00C91D07"/>
    <w:rsid w:val="00C92A10"/>
    <w:rsid w:val="00C93228"/>
    <w:rsid w:val="00C94792"/>
    <w:rsid w:val="00C958BA"/>
    <w:rsid w:val="00CA0947"/>
    <w:rsid w:val="00CA101E"/>
    <w:rsid w:val="00CA1117"/>
    <w:rsid w:val="00CA2263"/>
    <w:rsid w:val="00CA3BEC"/>
    <w:rsid w:val="00CA3CB9"/>
    <w:rsid w:val="00CA6551"/>
    <w:rsid w:val="00CA6BD4"/>
    <w:rsid w:val="00CB05D1"/>
    <w:rsid w:val="00CB0CCE"/>
    <w:rsid w:val="00CB28F6"/>
    <w:rsid w:val="00CB3BC5"/>
    <w:rsid w:val="00CB40AD"/>
    <w:rsid w:val="00CB5325"/>
    <w:rsid w:val="00CB5DDC"/>
    <w:rsid w:val="00CB62B1"/>
    <w:rsid w:val="00CB71D8"/>
    <w:rsid w:val="00CB7BCC"/>
    <w:rsid w:val="00CB7FF2"/>
    <w:rsid w:val="00CC371D"/>
    <w:rsid w:val="00CC3E1B"/>
    <w:rsid w:val="00CC42D7"/>
    <w:rsid w:val="00CC6492"/>
    <w:rsid w:val="00CC6D37"/>
    <w:rsid w:val="00CC6E80"/>
    <w:rsid w:val="00CD46E0"/>
    <w:rsid w:val="00CE15D4"/>
    <w:rsid w:val="00CE17FE"/>
    <w:rsid w:val="00CE4730"/>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4AD"/>
    <w:rsid w:val="00D16F9D"/>
    <w:rsid w:val="00D20C8E"/>
    <w:rsid w:val="00D22659"/>
    <w:rsid w:val="00D23D37"/>
    <w:rsid w:val="00D3044C"/>
    <w:rsid w:val="00D3337D"/>
    <w:rsid w:val="00D337DB"/>
    <w:rsid w:val="00D33C54"/>
    <w:rsid w:val="00D34147"/>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7267"/>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B753A"/>
    <w:rsid w:val="00FC0305"/>
    <w:rsid w:val="00FC1919"/>
    <w:rsid w:val="00FC2515"/>
    <w:rsid w:val="00FC39DB"/>
    <w:rsid w:val="00FC47EA"/>
    <w:rsid w:val="00FC6957"/>
    <w:rsid w:val="00FC6B7F"/>
    <w:rsid w:val="00FC7FA6"/>
    <w:rsid w:val="00FD18D5"/>
    <w:rsid w:val="00FD29E5"/>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625659"/>
    <w:rsid w:val="00832BCB"/>
    <w:rsid w:val="00884ADB"/>
    <w:rsid w:val="00965C7B"/>
    <w:rsid w:val="00B063F0"/>
    <w:rsid w:val="00C15EE6"/>
    <w:rsid w:val="00CE00B6"/>
    <w:rsid w:val="00D0747A"/>
    <w:rsid w:val="00D47CB7"/>
    <w:rsid w:val="00D56FDC"/>
    <w:rsid w:val="00E63B40"/>
    <w:rsid w:val="00E81239"/>
    <w:rsid w:val="00F153F9"/>
    <w:rsid w:val="00F9173A"/>
    <w:rsid w:val="00FA3DDF"/>
    <w:rsid w:val="00FC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BB9D0B-09E5-46DA-AF0D-96F8FBB69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9</TotalTime>
  <Pages>47</Pages>
  <Words>4605</Words>
  <Characters>2624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49</cp:revision>
  <cp:lastPrinted>2020-05-20T07:03:00Z</cp:lastPrinted>
  <dcterms:created xsi:type="dcterms:W3CDTF">2020-05-07T06:13:00Z</dcterms:created>
  <dcterms:modified xsi:type="dcterms:W3CDTF">2020-05-24T16:16:00Z</dcterms:modified>
</cp:coreProperties>
</file>